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ominic Rigitan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mily Kowa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2093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